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biomedical-engineer-resume"/>
    <w:p>
      <w:pPr>
        <w:pStyle w:val="Heading1"/>
      </w:pPr>
      <w:r>
        <w:t xml:space="preserve">Biomedic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biomed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biome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over eight years of experience in designing, developing, and optimizing medical devices and healthcare technologies. Specializing in the Brazilian market, I have consistently delivered innovative solutions tailored to the unique challenges of São Paulo’s healthcare ecosystem. My expertise spans clinical engineering, product development, and regulatory compliance under Brazil’s ANVISA framework. As a Biomedical Engineer in Brazil São Paulo, I combine technical proficiency with a deep understanding of local healthcare needs to drive advancements in patient care and medical technolog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9dea8eda774f495aa5c08a080248880bd411bc1"/>
    <w:p>
      <w:pPr>
        <w:pStyle w:val="Heading3"/>
      </w:pPr>
      <w:r>
        <w:t xml:space="preserve">Biomedical Engineer | São Paulo Medical Technologies (SPMT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validation of medical devices, including diagnostic equipment and implantable systems, ensuring compliance with ANVISA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linical staff to identify gaps in healthcare technology, resulting in the development of cost-effective solutions for São Paulo hospitals.</w:t>
      </w:r>
    </w:p>
    <w:bookmarkEnd w:id="22"/>
    <w:bookmarkStart w:id="23" w:name="X2393e5af7c2066fe0b0f2adddf1b3196f1a132e"/>
    <w:p>
      <w:pPr>
        <w:pStyle w:val="Heading3"/>
      </w:pPr>
      <w:r>
        <w:t xml:space="preserve">Junior Biomedical Engineer | HealthTech Solutions Brazi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42a4ef25efaf6c55c6119994e19f61d8f2f6900"/>
    <w:p>
      <w:pPr>
        <w:pStyle w:val="Heading3"/>
      </w:pPr>
      <w:r>
        <w:t xml:space="preserve">Bachelor of Science in Biomedical Engineering | University of São Paulo (USP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4</w:t>
      </w:r>
      <w:r>
        <w:br/>
      </w:r>
      <w:r>
        <w:rPr>
          <w:bCs/>
          <w:b/>
        </w:rPr>
        <w:t xml:space="preserve">Relevant Courses:</w:t>
      </w:r>
      <w:r>
        <w:t xml:space="preserve"> </w:t>
      </w:r>
      <w:r>
        <w:t xml:space="preserve">Medical Device Design, Biomechanics, Clinical Engineering, Healthcare Systems.</w:t>
      </w:r>
    </w:p>
    <w:bookmarkEnd w:id="25"/>
    <w:bookmarkStart w:id="26" w:name="X6a9123d87c57123b62049e2408094c66e3511a6"/>
    <w:p>
      <w:pPr>
        <w:pStyle w:val="Heading3"/>
      </w:pPr>
      <w:r>
        <w:t xml:space="preserve">Masters in Biomedical Innovation | São Paulo State University (UNESP)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17</w:t>
      </w:r>
      <w:r>
        <w:br/>
      </w:r>
      <w:r>
        <w:rPr>
          <w:bCs/>
          <w:b/>
        </w:rPr>
        <w:t xml:space="preserve">Dissertation Topic:</w:t>
      </w:r>
      <w:r>
        <w:t xml:space="preserve"> </w:t>
      </w:r>
      <w:r>
        <w:t xml:space="preserve">"Optimizing Medical Device Integration in Public Hospitals of Brazil São Paulo." This research focused on reducing equipment interoperability issues and improving workflow efficiency in São Paulo’s healthcare network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SolidWorks, AutoCAD), MATLAB, Python, medical imaging (MRI/CT), regulatory compliance (ANVISA, ISO 13485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fluent), English (advanced), Spanish (intermedia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Familiarity with Brazilian healthcare policies, hospital operations, and patient safety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cross-cultural communication, and project management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Certified ANVISA Regulatory Compliance Specialist (2019).</w:t>
      </w:r>
    </w:p>
    <w:p>
      <w:pPr>
        <w:numPr>
          <w:ilvl w:val="0"/>
          <w:numId w:val="1004"/>
        </w:numPr>
        <w:pStyle w:val="Compact"/>
      </w:pPr>
      <w:r>
        <w:t xml:space="preserve">Workshop on "Innovation in Biomedical Engineering for Emerging Markets" – São Paulo, Brazil (2021).</w:t>
      </w:r>
    </w:p>
    <w:p>
      <w:pPr>
        <w:numPr>
          <w:ilvl w:val="0"/>
          <w:numId w:val="1004"/>
        </w:numPr>
        <w:pStyle w:val="Compact"/>
      </w:pPr>
      <w:r>
        <w:t xml:space="preserve">Participation in the Brazilian Association of Biomedical Engineering (ABEN) conferences, focusing on São Paulo’s role as a hub for medical technology innovation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Best Biomedical Innovation Award – São Paulo Healthcare Tech Forum (2020).</w:t>
      </w:r>
    </w:p>
    <w:p>
      <w:pPr>
        <w:numPr>
          <w:ilvl w:val="0"/>
          <w:numId w:val="1005"/>
        </w:numPr>
        <w:pStyle w:val="Compact"/>
      </w:pPr>
      <w:r>
        <w:t xml:space="preserve">Outstanding Contribution to Medical Technology in Brazil – SPMT Recognition (2019)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Brazilian Red Cross – São Paulo Branch</w:t>
      </w:r>
      <w:r>
        <w:br/>
      </w:r>
      <w:r>
        <w:t xml:space="preserve">Volunteered as a Biomedical Engineer to assist in disaster preparedness programs, focusing on emergency medical equipment deployment and training for local healthcare work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biomed@gmail.com or +55 11 98765-4321.</w:t>
      </w:r>
    </w:p>
    <w:p>
      <w:pPr>
        <w:pStyle w:val="BodyText"/>
      </w:pPr>
      <w:r>
        <w:rPr>
          <w:bCs/>
          <w:b/>
        </w:rPr>
        <w:t xml:space="preserve">Resume for Biomedical Engineer in Brazil São Paulo – Created with dedication to healthcare innovation and technic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Brazil São Paulo</dc:title>
  <dc:creator/>
  <dc:language>en</dc:language>
  <cp:keywords/>
  <dcterms:created xsi:type="dcterms:W3CDTF">2026-07-23T14:08:38Z</dcterms:created>
  <dcterms:modified xsi:type="dcterms:W3CDTF">2026-07-23T14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